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67CB1C" w14:textId="0CA8A5A7" w:rsidR="003D6241" w:rsidRDefault="00325C69">
      <w:pPr>
        <w:pStyle w:val="Title"/>
        <w:contextualSpacing w:val="0"/>
        <w:jc w:val="center"/>
      </w:pPr>
      <w:r>
        <w:t>Creditworthiness</w:t>
      </w:r>
    </w:p>
    <w:p w14:paraId="3EDF1BBF" w14:textId="26B1BC0B" w:rsidR="003D6241" w:rsidRDefault="00325C69">
      <w:pPr>
        <w:pStyle w:val="Heading1"/>
        <w:contextualSpacing w:val="0"/>
      </w:pPr>
      <w:bookmarkStart w:id="0" w:name="_30j0zll" w:colFirst="0" w:colLast="0"/>
      <w:bookmarkEnd w:id="0"/>
      <w:r>
        <w:t>Business and Data Understanding</w:t>
      </w:r>
    </w:p>
    <w:p w14:paraId="39DA7658" w14:textId="7D4ED90B" w:rsidR="00895B42" w:rsidRDefault="00BF46EB" w:rsidP="00BF46EB">
      <w:r>
        <w:t>I work for a small bank and are responsible for determining if customers are creditworthy to give a loan to. We received 500 new loan applications this week and we need to select which customers are creditworthy by performing analysis on previous application</w:t>
      </w:r>
      <w:r w:rsidR="00162167">
        <w:t>s</w:t>
      </w:r>
      <w:r>
        <w:t xml:space="preserve"> and applying the model to these </w:t>
      </w:r>
      <w:r w:rsidR="00162167">
        <w:t xml:space="preserve">500 </w:t>
      </w:r>
      <w:r>
        <w:t>new applications.</w:t>
      </w:r>
      <w:r w:rsidR="00162167">
        <w:t xml:space="preserve"> </w:t>
      </w:r>
    </w:p>
    <w:p w14:paraId="54E96552" w14:textId="77777777" w:rsidR="00895B42" w:rsidRDefault="00895B42" w:rsidP="00BF46EB"/>
    <w:p w14:paraId="1FB4DE50" w14:textId="129157E3" w:rsidR="00895B42" w:rsidRDefault="00895B42" w:rsidP="00BF46EB">
      <w:r>
        <w:t>After we navigate the previous dataset, we picked below variables as predicted variables:</w:t>
      </w:r>
    </w:p>
    <w:p w14:paraId="6CE54B98" w14:textId="0E0ABF4F" w:rsidR="00895B42" w:rsidRDefault="00895B42" w:rsidP="00BF46EB">
      <w:r>
        <w:t xml:space="preserve">Account Balance, Duration of Credit Month, Payment status of previous credit, Purpose, Credit-Amount, </w:t>
      </w:r>
      <w:r>
        <w:rPr>
          <w:rFonts w:hint="eastAsia"/>
        </w:rPr>
        <w:t>Value</w:t>
      </w:r>
      <w:r>
        <w:t xml:space="preserve"> Savings Stocks, Length of current employment, Installment per cent, Most valuable available asset, Age years, Type of apartment and No of credits at this bank.</w:t>
      </w:r>
    </w:p>
    <w:p w14:paraId="5C13C3E4" w14:textId="77777777" w:rsidR="00895B42" w:rsidRDefault="00895B42" w:rsidP="00BF46EB">
      <w:r>
        <w:t xml:space="preserve"> </w:t>
      </w:r>
    </w:p>
    <w:p w14:paraId="0B4BFC55" w14:textId="49121D53" w:rsidR="00BF46EB" w:rsidRDefault="00895B42" w:rsidP="00BF46EB">
      <w:r>
        <w:t xml:space="preserve">Since we need to categorize the outcome as creditworthy or noncreditworthy, I rule out the non-binary model. I picked up Binary model and </w:t>
      </w:r>
      <w:r w:rsidR="00162167">
        <w:t>tested the data on 4 different models: Logistic Regression, Decision Tree, Forest Model and Boosted Tree.</w:t>
      </w:r>
    </w:p>
    <w:p w14:paraId="29950C85" w14:textId="77777777" w:rsidR="00BF46EB" w:rsidRPr="00BF46EB" w:rsidRDefault="00BF46EB" w:rsidP="00BF46EB"/>
    <w:p w14:paraId="4677B365" w14:textId="0B656CF2" w:rsidR="003D6241" w:rsidRDefault="00325C69">
      <w:pPr>
        <w:pStyle w:val="Heading1"/>
        <w:contextualSpacing w:val="0"/>
      </w:pPr>
      <w:bookmarkStart w:id="1" w:name="_3znysh7" w:colFirst="0" w:colLast="0"/>
      <w:bookmarkEnd w:id="1"/>
      <w:r>
        <w:t>Building the Training Set</w:t>
      </w:r>
    </w:p>
    <w:p w14:paraId="4D112BF9" w14:textId="26D0C1CE" w:rsidR="00162167" w:rsidRDefault="00162167" w:rsidP="00162167"/>
    <w:p w14:paraId="31A7C737" w14:textId="508F5007" w:rsidR="00162167" w:rsidRDefault="00162167" w:rsidP="00162167">
      <w:r>
        <w:t>Before we build out model, we first need to clean the data set, remove unrelated values and select predicted va</w:t>
      </w:r>
      <w:r w:rsidR="002D1B84">
        <w:t>riables.</w:t>
      </w:r>
    </w:p>
    <w:p w14:paraId="0E0E81DE" w14:textId="77777777" w:rsidR="003D6241" w:rsidRDefault="003D6241"/>
    <w:p w14:paraId="5D98DFC3" w14:textId="24760107" w:rsidR="003D6241" w:rsidRDefault="00325C69">
      <w:pPr>
        <w:numPr>
          <w:ilvl w:val="0"/>
          <w:numId w:val="3"/>
        </w:numPr>
        <w:ind w:hanging="360"/>
        <w:contextualSpacing/>
      </w:pPr>
      <w:r>
        <w:t xml:space="preserve">For numerical data fields, </w:t>
      </w:r>
      <w:r w:rsidR="00162167">
        <w:t xml:space="preserve">there are no </w:t>
      </w:r>
      <w:r>
        <w:t>field that highly-correlate with each other</w:t>
      </w:r>
      <w:r w:rsidR="00162167">
        <w:t>.</w:t>
      </w:r>
      <w:r>
        <w:t xml:space="preserve"> </w:t>
      </w:r>
      <w:r w:rsidR="00162167">
        <w:t>All correlation is below 0.7. Please report from association analysis tool below.</w:t>
      </w:r>
    </w:p>
    <w:p w14:paraId="33A17E7C" w14:textId="75B531FC" w:rsidR="00162167" w:rsidRDefault="00162167" w:rsidP="00162167">
      <w:pPr>
        <w:ind w:left="720"/>
        <w:contextualSpacing/>
      </w:pPr>
      <w:r>
        <w:rPr>
          <w:noProof/>
        </w:rPr>
        <w:lastRenderedPageBreak/>
        <w:drawing>
          <wp:inline distT="0" distB="0" distL="0" distR="0" wp14:anchorId="434B923F" wp14:editId="781FDF07">
            <wp:extent cx="5943600" cy="29762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D2BEF" w14:textId="0F74859C" w:rsidR="003D6241" w:rsidRDefault="00162167">
      <w:pPr>
        <w:numPr>
          <w:ilvl w:val="0"/>
          <w:numId w:val="3"/>
        </w:numPr>
        <w:ind w:hanging="360"/>
        <w:contextualSpacing/>
      </w:pPr>
      <w:r>
        <w:t>There are</w:t>
      </w:r>
      <w:r w:rsidR="00325C69">
        <w:t xml:space="preserve"> </w:t>
      </w:r>
      <w:r>
        <w:t>some</w:t>
      </w:r>
      <w:r w:rsidR="00325C69">
        <w:t xml:space="preserve"> missing data </w:t>
      </w:r>
      <w:r>
        <w:t>in the dataset. Please see report from field summary.</w:t>
      </w:r>
      <w:r w:rsidR="00622FA1">
        <w:t xml:space="preserve"> From below report we could see column </w:t>
      </w:r>
      <w:proofErr w:type="spellStart"/>
      <w:r w:rsidR="00622FA1">
        <w:t>Duration_to</w:t>
      </w:r>
      <w:proofErr w:type="spellEnd"/>
      <w:r w:rsidR="00622FA1">
        <w:t xml:space="preserve"> _</w:t>
      </w:r>
      <w:proofErr w:type="spellStart"/>
      <w:r w:rsidR="00622FA1">
        <w:t>current_address</w:t>
      </w:r>
      <w:proofErr w:type="spellEnd"/>
      <w:r w:rsidR="00622FA1">
        <w:t xml:space="preserve"> have large missing data. Thus, I choose to remove this field when we build our model. Another field </w:t>
      </w:r>
      <w:proofErr w:type="spellStart"/>
      <w:r w:rsidR="00622FA1">
        <w:t>Age_years</w:t>
      </w:r>
      <w:proofErr w:type="spellEnd"/>
      <w:r w:rsidR="00622FA1">
        <w:t xml:space="preserve"> also have 2% missing data. Since it’s a small amount but it might impact other columns, I choose to impute the median for all null data. Median is 33.</w:t>
      </w:r>
    </w:p>
    <w:p w14:paraId="18740BFA" w14:textId="4A7CE826" w:rsidR="00162167" w:rsidRDefault="00162167" w:rsidP="00162167">
      <w:pPr>
        <w:ind w:left="720"/>
        <w:contextualSpacing/>
      </w:pPr>
      <w:r>
        <w:rPr>
          <w:noProof/>
        </w:rPr>
        <w:drawing>
          <wp:inline distT="0" distB="0" distL="0" distR="0" wp14:anchorId="3F4D224D" wp14:editId="234C8AFE">
            <wp:extent cx="5943600" cy="26504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0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2C449" w14:textId="1B6DDC5B" w:rsidR="00622FA1" w:rsidRDefault="00622FA1" w:rsidP="00162167">
      <w:pPr>
        <w:ind w:left="720"/>
        <w:contextualSpacing/>
      </w:pPr>
      <w:r>
        <w:rPr>
          <w:noProof/>
        </w:rPr>
        <w:lastRenderedPageBreak/>
        <w:drawing>
          <wp:inline distT="0" distB="0" distL="0" distR="0" wp14:anchorId="27967BF8" wp14:editId="6B7FA871">
            <wp:extent cx="5943600" cy="17532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B58B6" w14:textId="0B83C4C6" w:rsidR="00622FA1" w:rsidRDefault="00622FA1" w:rsidP="00162167">
      <w:pPr>
        <w:ind w:left="720"/>
        <w:contextualSpacing/>
      </w:pPr>
    </w:p>
    <w:p w14:paraId="59208624" w14:textId="77777777" w:rsidR="00622FA1" w:rsidRDefault="00622FA1" w:rsidP="00162167">
      <w:pPr>
        <w:ind w:left="720"/>
        <w:contextualSpacing/>
      </w:pPr>
    </w:p>
    <w:p w14:paraId="4FCAB74E" w14:textId="3AEE907D" w:rsidR="00622FA1" w:rsidRDefault="00622FA1" w:rsidP="00622FA1">
      <w:pPr>
        <w:numPr>
          <w:ilvl w:val="0"/>
          <w:numId w:val="3"/>
        </w:numPr>
        <w:ind w:hanging="360"/>
        <w:contextualSpacing/>
        <w:rPr>
          <w:b/>
          <w:bCs/>
        </w:rPr>
      </w:pPr>
      <w:r>
        <w:t>From report above, we also have some fields are low variability. We decide</w:t>
      </w:r>
      <w:r w:rsidR="006458D0">
        <w:t>d</w:t>
      </w:r>
      <w:r>
        <w:t xml:space="preserve"> to remove these fields: </w:t>
      </w:r>
      <w:r w:rsidRPr="00622FA1">
        <w:rPr>
          <w:b/>
          <w:bCs/>
        </w:rPr>
        <w:t xml:space="preserve">Occupation, </w:t>
      </w:r>
      <w:r>
        <w:rPr>
          <w:b/>
          <w:bCs/>
        </w:rPr>
        <w:t>C</w:t>
      </w:r>
      <w:r w:rsidRPr="00622FA1">
        <w:rPr>
          <w:b/>
          <w:bCs/>
        </w:rPr>
        <w:t>oncurrent-credits,</w:t>
      </w:r>
      <w:r>
        <w:rPr>
          <w:b/>
          <w:bCs/>
        </w:rPr>
        <w:t xml:space="preserve"> G</w:t>
      </w:r>
      <w:r w:rsidRPr="00622FA1">
        <w:rPr>
          <w:b/>
          <w:bCs/>
        </w:rPr>
        <w:t xml:space="preserve">uarantors, </w:t>
      </w:r>
      <w:r>
        <w:rPr>
          <w:b/>
          <w:bCs/>
        </w:rPr>
        <w:t>F</w:t>
      </w:r>
      <w:r w:rsidRPr="00622FA1">
        <w:rPr>
          <w:b/>
          <w:bCs/>
        </w:rPr>
        <w:t xml:space="preserve">oreign-worker, </w:t>
      </w:r>
      <w:r>
        <w:rPr>
          <w:b/>
          <w:bCs/>
        </w:rPr>
        <w:t>N</w:t>
      </w:r>
      <w:r w:rsidRPr="00622FA1">
        <w:rPr>
          <w:b/>
          <w:bCs/>
        </w:rPr>
        <w:t xml:space="preserve">o-of-dependents and </w:t>
      </w:r>
      <w:r>
        <w:rPr>
          <w:b/>
          <w:bCs/>
        </w:rPr>
        <w:t>T</w:t>
      </w:r>
      <w:r w:rsidRPr="00622FA1">
        <w:rPr>
          <w:b/>
          <w:bCs/>
        </w:rPr>
        <w:t xml:space="preserve">elephone. </w:t>
      </w:r>
    </w:p>
    <w:p w14:paraId="100A9749" w14:textId="1702E4E7" w:rsidR="00AE5031" w:rsidRPr="00AE5031" w:rsidRDefault="00622FA1" w:rsidP="00AE5031">
      <w:pPr>
        <w:numPr>
          <w:ilvl w:val="0"/>
          <w:numId w:val="3"/>
        </w:numPr>
        <w:ind w:hanging="360"/>
        <w:contextualSpacing/>
        <w:rPr>
          <w:b/>
          <w:bCs/>
        </w:rPr>
      </w:pPr>
      <w:r>
        <w:rPr>
          <w:b/>
          <w:bCs/>
        </w:rPr>
        <w:t xml:space="preserve">Alteryx screenshot </w:t>
      </w:r>
      <w:r w:rsidR="00AE5031">
        <w:rPr>
          <w:b/>
          <w:bCs/>
        </w:rPr>
        <w:t xml:space="preserve">and file </w:t>
      </w:r>
      <w:r>
        <w:rPr>
          <w:b/>
          <w:bCs/>
        </w:rPr>
        <w:t>below:</w:t>
      </w:r>
    </w:p>
    <w:p w14:paraId="77907350" w14:textId="247F947B" w:rsidR="00622FA1" w:rsidRDefault="00622FA1" w:rsidP="00622FA1">
      <w:pPr>
        <w:ind w:left="720"/>
        <w:contextualSpacing/>
        <w:rPr>
          <w:b/>
          <w:bCs/>
        </w:rPr>
      </w:pPr>
      <w:r>
        <w:rPr>
          <w:noProof/>
        </w:rPr>
        <w:drawing>
          <wp:inline distT="0" distB="0" distL="0" distR="0" wp14:anchorId="6FC6F33B" wp14:editId="62B71E29">
            <wp:extent cx="5943600" cy="26384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006D4" w14:textId="4386787F" w:rsidR="00AE5031" w:rsidRPr="00622FA1" w:rsidRDefault="00AE5031" w:rsidP="00622FA1">
      <w:pPr>
        <w:ind w:left="720"/>
        <w:contextualSpacing/>
        <w:rPr>
          <w:b/>
          <w:bCs/>
        </w:rPr>
      </w:pPr>
      <w:r>
        <w:rPr>
          <w:b/>
          <w:bCs/>
        </w:rPr>
        <w:object w:dxaOrig="1538" w:dyaOrig="995" w14:anchorId="18C97C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pt;height:50.1pt" o:ole="">
            <v:imagedata r:id="rId9" o:title=""/>
          </v:shape>
          <o:OLEObject Type="Embed" ProgID="Package" ShapeID="_x0000_i1025" DrawAspect="Icon" ObjectID="_1622361504" r:id="rId10"/>
        </w:object>
      </w:r>
    </w:p>
    <w:p w14:paraId="1EEA614C" w14:textId="61E9AF16" w:rsidR="003D6241" w:rsidRDefault="00325C69">
      <w:pPr>
        <w:pStyle w:val="Heading1"/>
        <w:contextualSpacing w:val="0"/>
      </w:pPr>
      <w:bookmarkStart w:id="2" w:name="_2et92p0" w:colFirst="0" w:colLast="0"/>
      <w:bookmarkEnd w:id="2"/>
      <w:r>
        <w:t>Train your Classification Models</w:t>
      </w:r>
    </w:p>
    <w:p w14:paraId="20A353DD" w14:textId="4138F882" w:rsidR="003D6241" w:rsidRPr="00960285" w:rsidRDefault="00325C69">
      <w:r w:rsidRPr="00960285">
        <w:t xml:space="preserve">First, </w:t>
      </w:r>
      <w:r w:rsidR="00960285" w:rsidRPr="00960285">
        <w:t xml:space="preserve">I </w:t>
      </w:r>
      <w:r w:rsidRPr="00960285">
        <w:t>create</w:t>
      </w:r>
      <w:r w:rsidR="006458D0">
        <w:t>d</w:t>
      </w:r>
      <w:r w:rsidRPr="00960285">
        <w:t xml:space="preserve"> </w:t>
      </w:r>
      <w:r w:rsidR="00960285" w:rsidRPr="00960285">
        <w:t>my</w:t>
      </w:r>
      <w:r w:rsidRPr="00960285">
        <w:t xml:space="preserve"> Estimation and Validation samples where 70% of your dataset should go to Estimation and 30% of your entire dataset should be reserved for Validation. Set the Random Seed to 1.</w:t>
      </w:r>
    </w:p>
    <w:p w14:paraId="34D5020E" w14:textId="77777777" w:rsidR="003D6241" w:rsidRPr="00960285" w:rsidRDefault="003D6241"/>
    <w:p w14:paraId="6ABC9279" w14:textId="15284D48" w:rsidR="003D6241" w:rsidRDefault="00325C69">
      <w:r w:rsidRPr="00960285">
        <w:t>Create all of the following models: Logistic Regression, Decision Tree, Forest Model, Boosted Model</w:t>
      </w:r>
      <w:r w:rsidR="00960285">
        <w:t>.</w:t>
      </w:r>
    </w:p>
    <w:p w14:paraId="462978A8" w14:textId="5515A839" w:rsidR="00960285" w:rsidRDefault="00960285"/>
    <w:p w14:paraId="3AE38041" w14:textId="6C266470" w:rsidR="00960285" w:rsidRDefault="00960285">
      <w:r>
        <w:lastRenderedPageBreak/>
        <w:t>Logistic Regression:</w:t>
      </w:r>
    </w:p>
    <w:p w14:paraId="2E0D681C" w14:textId="1DAE623C" w:rsidR="00960285" w:rsidRDefault="002D1B84">
      <w:r>
        <w:t>From this model, Duration of credit month are most important.</w:t>
      </w:r>
    </w:p>
    <w:p w14:paraId="45FB51CB" w14:textId="2B71ACE3" w:rsidR="008540B1" w:rsidRDefault="008540B1">
      <w:r>
        <w:t>The overall percent accuracy is 78%.</w:t>
      </w:r>
    </w:p>
    <w:p w14:paraId="4CE2164B" w14:textId="0D5F8B4E" w:rsidR="008540B1" w:rsidRDefault="008540B1">
      <w:r>
        <w:t>Bias calculation:</w:t>
      </w:r>
    </w:p>
    <w:p w14:paraId="256FF4A6" w14:textId="0C772893" w:rsidR="008540B1" w:rsidRDefault="008540B1">
      <w:r>
        <w:t>PPV = true positives/ (true positives+ false positives) = 95 / (95+23) = .8</w:t>
      </w:r>
    </w:p>
    <w:p w14:paraId="2C0897DA" w14:textId="43025090" w:rsidR="008540B1" w:rsidRDefault="008540B1">
      <w:r w:rsidRPr="008540B1">
        <w:t>NPV= true negatives \ (true negatives + false negatives) = 22/ (22+10) = .68</w:t>
      </w:r>
    </w:p>
    <w:p w14:paraId="4AD984D2" w14:textId="2C493152" w:rsidR="008540B1" w:rsidRDefault="008540B1">
      <w:r>
        <w:t>There’s bias towards correctly predicting creditworthy.</w:t>
      </w:r>
    </w:p>
    <w:p w14:paraId="18D48287" w14:textId="77777777" w:rsidR="00960285" w:rsidRDefault="00960285"/>
    <w:p w14:paraId="6458DB55" w14:textId="5D079F41" w:rsidR="00960285" w:rsidRDefault="00960285">
      <w:r>
        <w:rPr>
          <w:noProof/>
        </w:rPr>
        <w:drawing>
          <wp:inline distT="0" distB="0" distL="0" distR="0" wp14:anchorId="1823FD7D" wp14:editId="78DF6D35">
            <wp:extent cx="5943600" cy="2776855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56758" w14:textId="11130AED" w:rsidR="002D1B84" w:rsidRDefault="002D1B84">
      <w:r>
        <w:rPr>
          <w:noProof/>
        </w:rPr>
        <w:drawing>
          <wp:inline distT="0" distB="0" distL="0" distR="0" wp14:anchorId="2296E770" wp14:editId="1D21B7FA">
            <wp:extent cx="5943600" cy="1443990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4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1A3B3" w14:textId="0975D865" w:rsidR="00960285" w:rsidRDefault="00960285"/>
    <w:p w14:paraId="3A284906" w14:textId="1DAA82CE" w:rsidR="00960285" w:rsidRDefault="00960285">
      <w:r>
        <w:t>Decision Tree:</w:t>
      </w:r>
    </w:p>
    <w:p w14:paraId="3168DCF2" w14:textId="538A0F79" w:rsidR="002D1B84" w:rsidRDefault="002D1B84">
      <w:r>
        <w:t>From this model, we can see account balance and age years are most important.</w:t>
      </w:r>
    </w:p>
    <w:p w14:paraId="44C292CC" w14:textId="482C0D24" w:rsidR="008540B1" w:rsidRDefault="008540B1" w:rsidP="008540B1">
      <w:r>
        <w:t xml:space="preserve">The overall percent accuracy is </w:t>
      </w:r>
      <w:r>
        <w:t>67</w:t>
      </w:r>
      <w:r>
        <w:t>%.</w:t>
      </w:r>
    </w:p>
    <w:p w14:paraId="77867D23" w14:textId="77777777" w:rsidR="008540B1" w:rsidRDefault="008540B1" w:rsidP="008540B1">
      <w:r>
        <w:t>Bias calculation:</w:t>
      </w:r>
    </w:p>
    <w:p w14:paraId="7D7BB088" w14:textId="5D75D4F2" w:rsidR="008540B1" w:rsidRDefault="008540B1" w:rsidP="008540B1">
      <w:r>
        <w:t xml:space="preserve">PPV = true positives/ (true positives+ false positives) = </w:t>
      </w:r>
      <w:r>
        <w:t>83</w:t>
      </w:r>
      <w:r>
        <w:t xml:space="preserve"> / (</w:t>
      </w:r>
      <w:r>
        <w:t>83</w:t>
      </w:r>
      <w:r>
        <w:t>+</w:t>
      </w:r>
      <w:r>
        <w:t>28</w:t>
      </w:r>
      <w:r>
        <w:t>) = .</w:t>
      </w:r>
      <w:r>
        <w:t>75</w:t>
      </w:r>
    </w:p>
    <w:p w14:paraId="0D304553" w14:textId="53753873" w:rsidR="008540B1" w:rsidRDefault="008540B1" w:rsidP="008540B1">
      <w:r w:rsidRPr="008540B1">
        <w:t xml:space="preserve">NPV= true negatives \ (true negatives + false negatives) = </w:t>
      </w:r>
      <w:r>
        <w:t>17</w:t>
      </w:r>
      <w:r w:rsidRPr="008540B1">
        <w:t>/ (</w:t>
      </w:r>
      <w:r>
        <w:t>17</w:t>
      </w:r>
      <w:r w:rsidRPr="008540B1">
        <w:t>+</w:t>
      </w:r>
      <w:r>
        <w:t>23</w:t>
      </w:r>
      <w:r w:rsidRPr="008540B1">
        <w:t>) = .</w:t>
      </w:r>
      <w:r>
        <w:t>43</w:t>
      </w:r>
    </w:p>
    <w:p w14:paraId="0FE034A2" w14:textId="6B25D918" w:rsidR="008540B1" w:rsidRDefault="008540B1" w:rsidP="008540B1">
      <w:r>
        <w:t>In this model, t</w:t>
      </w:r>
      <w:r>
        <w:t xml:space="preserve">here’s </w:t>
      </w:r>
      <w:r>
        <w:t xml:space="preserve">also </w:t>
      </w:r>
      <w:r>
        <w:t>bias towards correctly predicting creditworthy.</w:t>
      </w:r>
    </w:p>
    <w:p w14:paraId="728072D7" w14:textId="77777777" w:rsidR="008540B1" w:rsidRDefault="008540B1"/>
    <w:p w14:paraId="656CD5D0" w14:textId="57326C93" w:rsidR="00960285" w:rsidRDefault="00960285">
      <w:r>
        <w:rPr>
          <w:noProof/>
        </w:rPr>
        <w:lastRenderedPageBreak/>
        <w:drawing>
          <wp:inline distT="0" distB="0" distL="0" distR="0" wp14:anchorId="7206CADA" wp14:editId="1F765E5B">
            <wp:extent cx="5943600" cy="1884045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4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C2B54" w14:textId="52564FA2" w:rsidR="00960285" w:rsidRDefault="002D1B84">
      <w:r>
        <w:rPr>
          <w:noProof/>
        </w:rPr>
        <w:drawing>
          <wp:inline distT="0" distB="0" distL="0" distR="0" wp14:anchorId="5439D5F0" wp14:editId="552F966C">
            <wp:extent cx="5943600" cy="1463675"/>
            <wp:effectExtent l="0" t="0" r="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9B1D1" w14:textId="01035695" w:rsidR="00960285" w:rsidRDefault="00960285">
      <w:r>
        <w:t xml:space="preserve">Forest Model: </w:t>
      </w:r>
    </w:p>
    <w:p w14:paraId="781D4B12" w14:textId="53036B11" w:rsidR="00960285" w:rsidRDefault="002D1B84">
      <w:r>
        <w:t>From this model, we can see credit amount is most important.</w:t>
      </w:r>
    </w:p>
    <w:p w14:paraId="44FB33A5" w14:textId="5F29CEB0" w:rsidR="008540B1" w:rsidRDefault="008540B1" w:rsidP="008540B1">
      <w:r>
        <w:t>The overall percent accuracy is 7</w:t>
      </w:r>
      <w:r>
        <w:t>9</w:t>
      </w:r>
      <w:r>
        <w:t>%.</w:t>
      </w:r>
    </w:p>
    <w:p w14:paraId="73F928CA" w14:textId="77777777" w:rsidR="008540B1" w:rsidRDefault="008540B1" w:rsidP="008540B1">
      <w:r>
        <w:t>Bias calculation:</w:t>
      </w:r>
    </w:p>
    <w:p w14:paraId="389EC425" w14:textId="1BBDDA8B" w:rsidR="008540B1" w:rsidRDefault="008540B1" w:rsidP="008540B1">
      <w:r>
        <w:t xml:space="preserve">PPV = true positives/ (true positives+ false positives) = </w:t>
      </w:r>
      <w:r>
        <w:t>102</w:t>
      </w:r>
      <w:r>
        <w:t xml:space="preserve"> / (</w:t>
      </w:r>
      <w:r>
        <w:t>102</w:t>
      </w:r>
      <w:r>
        <w:t>+2</w:t>
      </w:r>
      <w:r>
        <w:t>8</w:t>
      </w:r>
      <w:r>
        <w:t xml:space="preserve">) = </w:t>
      </w:r>
      <w:r>
        <w:t>.78</w:t>
      </w:r>
    </w:p>
    <w:p w14:paraId="3DD79589" w14:textId="780379E3" w:rsidR="008540B1" w:rsidRDefault="008540B1" w:rsidP="008540B1">
      <w:r w:rsidRPr="008540B1">
        <w:t xml:space="preserve">NPV= true negatives \ (true negatives + false negatives) = </w:t>
      </w:r>
      <w:r>
        <w:t>17</w:t>
      </w:r>
      <w:r w:rsidRPr="008540B1">
        <w:t>/ (</w:t>
      </w:r>
      <w:r>
        <w:t>17</w:t>
      </w:r>
      <w:r w:rsidRPr="008540B1">
        <w:t>+</w:t>
      </w:r>
      <w:r>
        <w:t>3</w:t>
      </w:r>
      <w:r w:rsidRPr="008540B1">
        <w:t>) = .</w:t>
      </w:r>
      <w:r>
        <w:t>85</w:t>
      </w:r>
    </w:p>
    <w:p w14:paraId="1290774C" w14:textId="7B8B51B8" w:rsidR="008540B1" w:rsidRDefault="008540B1" w:rsidP="008540B1">
      <w:r>
        <w:t xml:space="preserve">There’s </w:t>
      </w:r>
      <w:r>
        <w:t>almost no in this model.</w:t>
      </w:r>
    </w:p>
    <w:p w14:paraId="452F5C78" w14:textId="77777777" w:rsidR="008540B1" w:rsidRDefault="008540B1"/>
    <w:p w14:paraId="3FAEB7ED" w14:textId="695A7ACD" w:rsidR="00960285" w:rsidRDefault="00960285">
      <w:r>
        <w:rPr>
          <w:noProof/>
        </w:rPr>
        <w:drawing>
          <wp:inline distT="0" distB="0" distL="0" distR="0" wp14:anchorId="182D9BB2" wp14:editId="0C6066F5">
            <wp:extent cx="5943600" cy="2927985"/>
            <wp:effectExtent l="0" t="0" r="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7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5F459" w14:textId="16D5F38B" w:rsidR="00960285" w:rsidRDefault="00960285">
      <w:r>
        <w:rPr>
          <w:noProof/>
        </w:rPr>
        <w:lastRenderedPageBreak/>
        <w:drawing>
          <wp:inline distT="0" distB="0" distL="0" distR="0" wp14:anchorId="4333CBF5" wp14:editId="4782D3C7">
            <wp:extent cx="5943600" cy="4514215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1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CE035" w14:textId="2CFC2CB0" w:rsidR="00960285" w:rsidRDefault="002D1B84">
      <w:r>
        <w:rPr>
          <w:noProof/>
        </w:rPr>
        <w:drawing>
          <wp:inline distT="0" distB="0" distL="0" distR="0" wp14:anchorId="68FFC6BB" wp14:editId="1685FB08">
            <wp:extent cx="5943600" cy="1443355"/>
            <wp:effectExtent l="0" t="0" r="0" b="44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4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B1A0D" w14:textId="77777777" w:rsidR="002D1B84" w:rsidRDefault="002D1B84"/>
    <w:p w14:paraId="1AB48A02" w14:textId="193354D1" w:rsidR="00960285" w:rsidRDefault="00960285">
      <w:r>
        <w:t>Boosted model:</w:t>
      </w:r>
    </w:p>
    <w:p w14:paraId="6149A593" w14:textId="65D040BD" w:rsidR="002D1B84" w:rsidRDefault="002D1B84">
      <w:r>
        <w:t>From this model, we can see credit amount is most important.</w:t>
      </w:r>
    </w:p>
    <w:p w14:paraId="05E3763A" w14:textId="59C5C6F0" w:rsidR="008540B1" w:rsidRDefault="008540B1" w:rsidP="008540B1">
      <w:r>
        <w:t>The overall percent accuracy is 7</w:t>
      </w:r>
      <w:r>
        <w:t>9</w:t>
      </w:r>
      <w:r>
        <w:t>%.</w:t>
      </w:r>
    </w:p>
    <w:p w14:paraId="023B4459" w14:textId="77777777" w:rsidR="008540B1" w:rsidRDefault="008540B1" w:rsidP="008540B1">
      <w:r>
        <w:t>Bias calculation:</w:t>
      </w:r>
    </w:p>
    <w:p w14:paraId="36B9CEED" w14:textId="037B1FBB" w:rsidR="008540B1" w:rsidRDefault="008540B1" w:rsidP="008540B1">
      <w:r>
        <w:t xml:space="preserve">PPV = true positives/ (true positives+ false positives) = </w:t>
      </w:r>
      <w:r>
        <w:t>101</w:t>
      </w:r>
      <w:r>
        <w:t xml:space="preserve"> / (</w:t>
      </w:r>
      <w:r>
        <w:t>101</w:t>
      </w:r>
      <w:r>
        <w:t>+2</w:t>
      </w:r>
      <w:r>
        <w:t>8</w:t>
      </w:r>
      <w:r>
        <w:t>) = .</w:t>
      </w:r>
      <w:r>
        <w:t>78</w:t>
      </w:r>
    </w:p>
    <w:p w14:paraId="11442455" w14:textId="1E49491E" w:rsidR="008540B1" w:rsidRDefault="008540B1" w:rsidP="008540B1">
      <w:r w:rsidRPr="008540B1">
        <w:t xml:space="preserve">NPV= true negatives \ (true negatives + false negatives) = </w:t>
      </w:r>
      <w:r>
        <w:t>17</w:t>
      </w:r>
      <w:r w:rsidRPr="008540B1">
        <w:t>/ (</w:t>
      </w:r>
      <w:r>
        <w:t>17</w:t>
      </w:r>
      <w:r w:rsidRPr="008540B1">
        <w:t>+</w:t>
      </w:r>
      <w:r>
        <w:t>4</w:t>
      </w:r>
      <w:r w:rsidRPr="008540B1">
        <w:t>) = .</w:t>
      </w:r>
      <w:r>
        <w:t>81</w:t>
      </w:r>
    </w:p>
    <w:p w14:paraId="7E329BCE" w14:textId="6EDBA665" w:rsidR="008540B1" w:rsidRDefault="008540B1" w:rsidP="008540B1">
      <w:r>
        <w:t xml:space="preserve">There’s </w:t>
      </w:r>
      <w:r>
        <w:t xml:space="preserve">almost no </w:t>
      </w:r>
      <w:r>
        <w:t xml:space="preserve">bias </w:t>
      </w:r>
      <w:r>
        <w:t>in this model.</w:t>
      </w:r>
    </w:p>
    <w:p w14:paraId="01506FF3" w14:textId="77777777" w:rsidR="008540B1" w:rsidRDefault="008540B1"/>
    <w:p w14:paraId="7131C53A" w14:textId="11248304" w:rsidR="00960285" w:rsidRDefault="00960285">
      <w:r>
        <w:rPr>
          <w:noProof/>
        </w:rPr>
        <w:lastRenderedPageBreak/>
        <w:drawing>
          <wp:inline distT="0" distB="0" distL="0" distR="0" wp14:anchorId="7E7B88C6" wp14:editId="042EC411">
            <wp:extent cx="5943600" cy="296100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C1F6C" w14:textId="0AF5C909" w:rsidR="003D6241" w:rsidRPr="002D1B84" w:rsidRDefault="00960285">
      <w:r>
        <w:rPr>
          <w:noProof/>
        </w:rPr>
        <w:drawing>
          <wp:inline distT="0" distB="0" distL="0" distR="0" wp14:anchorId="5EFCE471" wp14:editId="18A93EE9">
            <wp:extent cx="3995227" cy="3557588"/>
            <wp:effectExtent l="0" t="0" r="5715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04239" cy="3565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1B84">
        <w:rPr>
          <w:noProof/>
        </w:rPr>
        <w:drawing>
          <wp:inline distT="0" distB="0" distL="0" distR="0" wp14:anchorId="122E1AD1" wp14:editId="15AAA1DB">
            <wp:extent cx="5943600" cy="1633538"/>
            <wp:effectExtent l="0" t="0" r="0" b="508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59289" cy="163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42BC9" w14:textId="77777777" w:rsidR="001A0C4C" w:rsidRDefault="001A0C4C" w:rsidP="001A0C4C">
      <w:pPr>
        <w:ind w:left="720"/>
        <w:contextualSpacing/>
      </w:pPr>
    </w:p>
    <w:p w14:paraId="604484DD" w14:textId="6E8D39C8" w:rsidR="003D6241" w:rsidRDefault="001A0C4C" w:rsidP="001A0C4C">
      <w:pPr>
        <w:contextualSpacing/>
      </w:pPr>
      <w:r>
        <w:t>We can see there are some bias in</w:t>
      </w:r>
      <w:r w:rsidR="00325C69">
        <w:t xml:space="preserve"> the model’s predictions</w:t>
      </w:r>
      <w:r>
        <w:t xml:space="preserve"> since the accuracy is different between </w:t>
      </w:r>
      <w:r w:rsidR="006458D0">
        <w:t xml:space="preserve">Estimate </w:t>
      </w:r>
      <w:r>
        <w:t>report and validation report for each model.</w:t>
      </w:r>
    </w:p>
    <w:p w14:paraId="73D4AD63" w14:textId="00EA8D3C" w:rsidR="003D6241" w:rsidRPr="006458D0" w:rsidRDefault="00325C69" w:rsidP="006458D0">
      <w:pPr>
        <w:pStyle w:val="Heading1"/>
        <w:contextualSpacing w:val="0"/>
      </w:pPr>
      <w:bookmarkStart w:id="3" w:name="_tyjcwt" w:colFirst="0" w:colLast="0"/>
      <w:bookmarkEnd w:id="3"/>
      <w:r>
        <w:t>Writeup</w:t>
      </w:r>
    </w:p>
    <w:p w14:paraId="3A286827" w14:textId="51979F90" w:rsidR="00960285" w:rsidRDefault="00960285">
      <w:pPr>
        <w:rPr>
          <w:i/>
        </w:rPr>
      </w:pPr>
      <w:r>
        <w:rPr>
          <w:noProof/>
        </w:rPr>
        <w:drawing>
          <wp:inline distT="0" distB="0" distL="0" distR="0" wp14:anchorId="2DEB5FE4" wp14:editId="67AC390D">
            <wp:extent cx="5943600" cy="276923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9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1313A" w14:textId="47BA2DF3" w:rsidR="004F467F" w:rsidRDefault="004F467F">
      <w:pPr>
        <w:rPr>
          <w:i/>
        </w:rPr>
      </w:pPr>
      <w:r>
        <w:rPr>
          <w:noProof/>
        </w:rPr>
        <w:drawing>
          <wp:inline distT="0" distB="0" distL="0" distR="0" wp14:anchorId="3B73D1D7" wp14:editId="725E207C">
            <wp:extent cx="4524375" cy="34194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28341" cy="3422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1A668" w14:textId="2BC29911" w:rsidR="004F467F" w:rsidRDefault="004F467F">
      <w:pPr>
        <w:rPr>
          <w:i/>
        </w:rPr>
      </w:pPr>
      <w:r>
        <w:rPr>
          <w:noProof/>
        </w:rPr>
        <w:lastRenderedPageBreak/>
        <w:drawing>
          <wp:inline distT="0" distB="0" distL="0" distR="0" wp14:anchorId="083B55D0" wp14:editId="5742AC60">
            <wp:extent cx="4581525" cy="3681413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92196" cy="3689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6E549" w14:textId="1A3687E7" w:rsidR="004F467F" w:rsidRDefault="004F467F">
      <w:pPr>
        <w:rPr>
          <w:i/>
        </w:rPr>
      </w:pPr>
      <w:r>
        <w:rPr>
          <w:noProof/>
        </w:rPr>
        <w:drawing>
          <wp:inline distT="0" distB="0" distL="0" distR="0" wp14:anchorId="3908604A" wp14:editId="2A501EE5">
            <wp:extent cx="4514850" cy="39624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532963" cy="3978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C94CB" w14:textId="1D201F58" w:rsidR="003D6241" w:rsidRDefault="003D6241">
      <w:pPr>
        <w:rPr>
          <w:i/>
        </w:rPr>
      </w:pPr>
    </w:p>
    <w:p w14:paraId="0676331E" w14:textId="77777777" w:rsidR="0060708A" w:rsidRDefault="0060708A">
      <w:r>
        <w:t xml:space="preserve">After testing on 4 different models, </w:t>
      </w:r>
      <w:r w:rsidR="004F467F">
        <w:t>I</w:t>
      </w:r>
      <w:r w:rsidR="006458D0">
        <w:t xml:space="preserve"> </w:t>
      </w:r>
      <w:r w:rsidR="004F467F">
        <w:t>chose Random Forest model</w:t>
      </w:r>
      <w:r>
        <w:t xml:space="preserve"> for below 4 reason:</w:t>
      </w:r>
    </w:p>
    <w:p w14:paraId="71603991" w14:textId="158360BD" w:rsidR="0060708A" w:rsidRDefault="0060708A" w:rsidP="0060708A">
      <w:pPr>
        <w:pStyle w:val="ListParagraph"/>
        <w:numPr>
          <w:ilvl w:val="0"/>
          <w:numId w:val="7"/>
        </w:numPr>
      </w:pPr>
      <w:r>
        <w:lastRenderedPageBreak/>
        <w:t>I</w:t>
      </w:r>
      <w:r w:rsidR="004F467F">
        <w:t xml:space="preserve">t </w:t>
      </w:r>
      <w:r w:rsidR="006458D0">
        <w:t>provided</w:t>
      </w:r>
      <w:r w:rsidR="004F467F">
        <w:t xml:space="preserve"> highest </w:t>
      </w:r>
      <w:r>
        <w:t xml:space="preserve">overall validation </w:t>
      </w:r>
      <w:r w:rsidR="004F467F">
        <w:t>accuracy</w:t>
      </w:r>
      <w:r>
        <w:t xml:space="preserve"> 79% which is highest among 4 different models.</w:t>
      </w:r>
    </w:p>
    <w:p w14:paraId="792E8AA1" w14:textId="40588DA7" w:rsidR="0060708A" w:rsidRDefault="0060708A" w:rsidP="0060708A">
      <w:pPr>
        <w:pStyle w:val="ListParagraph"/>
        <w:numPr>
          <w:ilvl w:val="0"/>
          <w:numId w:val="7"/>
        </w:numPr>
      </w:pPr>
      <w:r>
        <w:t>This model has almost</w:t>
      </w:r>
      <w:r w:rsidR="00646BC9">
        <w:t xml:space="preserve"> no bias</w:t>
      </w:r>
      <w:r w:rsidR="004F467F">
        <w:t xml:space="preserve">. </w:t>
      </w:r>
      <w:r>
        <w:t xml:space="preserve">From below calculation, we see that 0.78 and 0.85 are quite close. Thus, forest model also works well on confusion </w:t>
      </w:r>
      <w:proofErr w:type="spellStart"/>
      <w:r>
        <w:t>metrix</w:t>
      </w:r>
      <w:proofErr w:type="spellEnd"/>
      <w:r>
        <w:t>.</w:t>
      </w:r>
    </w:p>
    <w:p w14:paraId="2868A85E" w14:textId="77777777" w:rsidR="0060708A" w:rsidRDefault="0060708A" w:rsidP="0060708A">
      <w:pPr>
        <w:pStyle w:val="ListParagraph"/>
      </w:pPr>
      <w:r>
        <w:t>Bias calculation:</w:t>
      </w:r>
    </w:p>
    <w:p w14:paraId="520FF1EB" w14:textId="77777777" w:rsidR="0060708A" w:rsidRDefault="0060708A" w:rsidP="0060708A">
      <w:pPr>
        <w:pStyle w:val="ListParagraph"/>
      </w:pPr>
      <w:r>
        <w:t>PPV = true positives/ (true positives+ false positives) = 102 / (102+28) = .78</w:t>
      </w:r>
    </w:p>
    <w:p w14:paraId="2C648C57" w14:textId="2DC3941A" w:rsidR="0060708A" w:rsidRDefault="0060708A" w:rsidP="0060708A">
      <w:pPr>
        <w:pStyle w:val="ListParagraph"/>
      </w:pPr>
      <w:r w:rsidRPr="008540B1">
        <w:t xml:space="preserve">NPV= true negatives \ (true negatives + false negatives) = </w:t>
      </w:r>
      <w:r>
        <w:t>17</w:t>
      </w:r>
      <w:r w:rsidRPr="008540B1">
        <w:t>/ (</w:t>
      </w:r>
      <w:r>
        <w:t>17</w:t>
      </w:r>
      <w:r w:rsidRPr="008540B1">
        <w:t>+</w:t>
      </w:r>
      <w:r>
        <w:t>3</w:t>
      </w:r>
      <w:r w:rsidRPr="008540B1">
        <w:t>) = .</w:t>
      </w:r>
      <w:r>
        <w:t>85</w:t>
      </w:r>
    </w:p>
    <w:p w14:paraId="7306C414" w14:textId="0440F658" w:rsidR="0060708A" w:rsidRDefault="0060708A" w:rsidP="0060708A">
      <w:pPr>
        <w:pStyle w:val="ListParagraph"/>
        <w:numPr>
          <w:ilvl w:val="0"/>
          <w:numId w:val="7"/>
        </w:numPr>
      </w:pPr>
      <w:r>
        <w:t>Forest model also has highest accuracies with creditworthy and non-creditworthy prediction, as we can see this model correctly predicted 102 for actual creditworthy and 17 for non-actual creditworthy.</w:t>
      </w:r>
    </w:p>
    <w:p w14:paraId="0951E306" w14:textId="0A974DD5" w:rsidR="00646BC9" w:rsidRDefault="0060708A" w:rsidP="0060708A">
      <w:pPr>
        <w:pStyle w:val="ListParagraph"/>
        <w:numPr>
          <w:ilvl w:val="0"/>
          <w:numId w:val="7"/>
        </w:numPr>
      </w:pPr>
      <w:r>
        <w:t xml:space="preserve">From the ROC graph, Forest model </w:t>
      </w:r>
      <w:r w:rsidR="00646BC9">
        <w:t xml:space="preserve">has the highest </w:t>
      </w:r>
      <w:r w:rsidR="004F467F">
        <w:t>curve</w:t>
      </w:r>
      <w:r w:rsidR="00646BC9">
        <w:t xml:space="preserve"> in these models</w:t>
      </w:r>
      <w:r>
        <w:t xml:space="preserve"> and boosted model rises the fastest</w:t>
      </w:r>
      <w:r w:rsidR="004F467F">
        <w:t>.</w:t>
      </w:r>
      <w:r w:rsidR="006458D0">
        <w:t xml:space="preserve"> </w:t>
      </w:r>
      <w:r>
        <w:t>After</w:t>
      </w:r>
      <w:bookmarkStart w:id="4" w:name="_GoBack"/>
      <w:bookmarkEnd w:id="4"/>
      <w:r>
        <w:t xml:space="preserve"> compare 2 models in chart, we still choose Forest model as it reached top left corner which</w:t>
      </w:r>
      <w:r w:rsidR="00646BC9">
        <w:t xml:space="preserve"> means that for a given amount of false positive predictions, this model will give the best number of true positive predictions.</w:t>
      </w:r>
    </w:p>
    <w:p w14:paraId="69918951" w14:textId="77777777" w:rsidR="0060708A" w:rsidRDefault="0060708A" w:rsidP="0060708A">
      <w:pPr>
        <w:pStyle w:val="ListParagraph"/>
      </w:pPr>
    </w:p>
    <w:p w14:paraId="1AB503E5" w14:textId="66886E4F" w:rsidR="003D6241" w:rsidRDefault="0060708A">
      <w:r>
        <w:t>For final calculation, a</w:t>
      </w:r>
      <w:r w:rsidR="00646BC9">
        <w:t>fter</w:t>
      </w:r>
      <w:r w:rsidR="006458D0">
        <w:t xml:space="preserve"> we applied </w:t>
      </w:r>
      <w:r w:rsidR="00646BC9">
        <w:t>the Forest</w:t>
      </w:r>
      <w:r w:rsidR="006458D0">
        <w:t xml:space="preserve"> model to 500 new applications, we had 407 individuals are creditworthy.</w:t>
      </w:r>
    </w:p>
    <w:p w14:paraId="62177887" w14:textId="544AD324" w:rsidR="003D6241" w:rsidRDefault="003D6241"/>
    <w:sectPr w:rsidR="003D6241">
      <w:pgSz w:w="12240" w:h="15840"/>
      <w:pgMar w:top="1440" w:right="1440" w:bottom="1440" w:left="1440" w:header="0" w:footer="36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15931"/>
    <w:multiLevelType w:val="multilevel"/>
    <w:tmpl w:val="CB1CA81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104A10F7"/>
    <w:multiLevelType w:val="multilevel"/>
    <w:tmpl w:val="F5B4A88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4F4F5C64"/>
    <w:multiLevelType w:val="multilevel"/>
    <w:tmpl w:val="63C04E6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4FB4035A"/>
    <w:multiLevelType w:val="hybridMultilevel"/>
    <w:tmpl w:val="A836A1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AF454F"/>
    <w:multiLevelType w:val="multilevel"/>
    <w:tmpl w:val="78E0C16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6D3A0C50"/>
    <w:multiLevelType w:val="multilevel"/>
    <w:tmpl w:val="01F2F3A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6" w15:restartNumberingAfterBreak="0">
    <w:nsid w:val="6FDB6AC7"/>
    <w:multiLevelType w:val="multilevel"/>
    <w:tmpl w:val="4D3EB53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6"/>
  </w:num>
  <w:num w:numId="5">
    <w:abstractNumId w:val="2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0Mjc0NbYwNTQ3MDNQ0lEKTi0uzszPAykwqQUABRk1gSwAAAA="/>
  </w:docVars>
  <w:rsids>
    <w:rsidRoot w:val="003D6241"/>
    <w:rsid w:val="00162167"/>
    <w:rsid w:val="001A0C4C"/>
    <w:rsid w:val="002D1B84"/>
    <w:rsid w:val="00325C69"/>
    <w:rsid w:val="003D6241"/>
    <w:rsid w:val="004F467F"/>
    <w:rsid w:val="0060708A"/>
    <w:rsid w:val="00622FA1"/>
    <w:rsid w:val="006458D0"/>
    <w:rsid w:val="00646BC9"/>
    <w:rsid w:val="008540B1"/>
    <w:rsid w:val="00895B42"/>
    <w:rsid w:val="00960285"/>
    <w:rsid w:val="00AE5031"/>
    <w:rsid w:val="00BF4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4F114"/>
  <w15:docId w15:val="{52173EFD-ABCD-4284-985E-5B9DFE3BA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SimSun" w:hAnsi="Arial" w:cs="Arial"/>
        <w:color w:val="000000"/>
        <w:sz w:val="22"/>
        <w:szCs w:val="22"/>
        <w:lang w:val="en-US"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  <w:contextualSpacing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6070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oleObject" Target="embeddings/oleObject1.bin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5.emf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3</TotalTime>
  <Pages>10</Pages>
  <Words>748</Words>
  <Characters>426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n</dc:creator>
  <cp:lastModifiedBy>吕 珉</cp:lastModifiedBy>
  <cp:revision>7</cp:revision>
  <cp:lastPrinted>2019-06-18T02:10:00Z</cp:lastPrinted>
  <dcterms:created xsi:type="dcterms:W3CDTF">2019-06-13T19:19:00Z</dcterms:created>
  <dcterms:modified xsi:type="dcterms:W3CDTF">2019-06-18T15:12:00Z</dcterms:modified>
</cp:coreProperties>
</file>